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313C34B2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0FAB3DB9" w:rsidR="00E73BB4" w:rsidRPr="00292F08" w:rsidRDefault="003B4F28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Scacchi AFP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643"/>
            <w:gridCol w:w="1683"/>
            <w:gridCol w:w="872"/>
            <w:gridCol w:w="3600"/>
            <w:gridCol w:w="59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122C98B9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Andre Larivera</w:t>
                </w:r>
              </w:p>
            </w:tc>
            <w:tc>
              <w:tcPr>
                <w:tcW w:w="2859" w:type="dxa"/>
                <w:gridSpan w:val="2"/>
              </w:tcPr>
              <w:p w14:paraId="65A20759" w14:textId="42248A6C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58892</w:t>
                </w:r>
              </w:p>
            </w:tc>
            <w:tc>
              <w:tcPr>
                <w:tcW w:w="2966" w:type="dxa"/>
              </w:tcPr>
              <w:p w14:paraId="1400C9A3" w14:textId="1E542E09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andre.larivera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2F4B95A7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alleroni Frances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1602B2E3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61164</w:t>
                </w:r>
              </w:p>
            </w:tc>
            <w:tc>
              <w:tcPr>
                <w:tcW w:w="2966" w:type="dxa"/>
              </w:tcPr>
              <w:p w14:paraId="5B03EF93" w14:textId="4A546AAD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rancesco.falleroni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41DF887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 Celani</w:t>
                </w:r>
              </w:p>
            </w:tc>
            <w:tc>
              <w:tcPr>
                <w:tcW w:w="2859" w:type="dxa"/>
                <w:gridSpan w:val="2"/>
              </w:tcPr>
              <w:p w14:paraId="7DD528E9" w14:textId="6C6B33D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72163</w:t>
                </w:r>
              </w:p>
            </w:tc>
            <w:tc>
              <w:tcPr>
                <w:tcW w:w="2966" w:type="dxa"/>
              </w:tcPr>
              <w:p w14:paraId="758F5FE3" w14:textId="7F132F21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.celani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259A09AD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43E9DA7" w14:textId="3B2B0D4C" w:rsidR="00617C6B" w:rsidRDefault="007C205B" w:rsidP="00292F08">
      <w:pPr>
        <w:rPr>
          <w:rFonts w:cstheme="minorHAnsi"/>
        </w:rPr>
      </w:pPr>
      <w:r>
        <w:rPr>
          <w:rFonts w:cstheme="minorHAnsi"/>
        </w:rPr>
        <w:t>L’applicazione che abbiamo sviluppato si tratta di una rappresentazione del gioco degli scacchi, sia tra giocatori umani che artificiali (CPU). Il gioco creato (“Scacchi AFP</w:t>
      </w:r>
      <w:r w:rsidR="008D19D3">
        <w:rPr>
          <w:rFonts w:cstheme="minorHAnsi"/>
        </w:rPr>
        <w:t>”</w:t>
      </w:r>
      <w:r>
        <w:rPr>
          <w:rFonts w:cstheme="minorHAnsi"/>
        </w:rPr>
        <w:t>) permette di vivere una esperienza (per quanto facilitata dalla mancanza di operazioni come la promozione del pedone o gli arrocchi) del gioco effettivo in vita reale. Gli utenti che possono giocare sono due tipologie:</w:t>
      </w:r>
    </w:p>
    <w:p w14:paraId="4A093B25" w14:textId="128DDF8C" w:rsidR="007C205B" w:rsidRDefault="007C205B" w:rsidP="007C205B">
      <w:pPr>
        <w:pStyle w:val="Paragrafoelenco"/>
        <w:numPr>
          <w:ilvl w:val="0"/>
          <w:numId w:val="39"/>
        </w:numPr>
      </w:pPr>
      <w:r>
        <w:t xml:space="preserve">Giocatore </w:t>
      </w:r>
      <w:r>
        <w:sym w:font="Wingdings" w:char="F0E8"/>
      </w:r>
      <w:r>
        <w:t xml:space="preserve"> rappresenta l’utente umano </w:t>
      </w:r>
    </w:p>
    <w:p w14:paraId="2A1954E9" w14:textId="6CA70263" w:rsidR="007C205B" w:rsidRDefault="007C205B" w:rsidP="007C205B">
      <w:pPr>
        <w:pStyle w:val="Paragrafoelenco"/>
        <w:numPr>
          <w:ilvl w:val="0"/>
          <w:numId w:val="39"/>
        </w:numPr>
      </w:pPr>
      <w:r>
        <w:t xml:space="preserve">CPU </w:t>
      </w:r>
      <w:r>
        <w:sym w:font="Wingdings" w:char="F0E8"/>
      </w:r>
      <w:r>
        <w:t xml:space="preserve"> il computer che è in grado di giocare “come” un essere umano</w:t>
      </w:r>
    </w:p>
    <w:p w14:paraId="2AEB68DB" w14:textId="7065C614" w:rsidR="007C205B" w:rsidRPr="0020057F" w:rsidRDefault="007C205B" w:rsidP="007C205B">
      <w:r>
        <w:t>in entrambe le tipologie l’utente è in grado di effettuare una Mossa (lo spostamento di un pezzo qualsiasi sulla scacchiera) e un Attacco/Presa in cui può mangiare un pezzo del giocatore avversario.</w:t>
      </w:r>
      <w:r w:rsidR="00330E19">
        <w:t xml:space="preserve"> Le opzioni di scelta delle partite all’interno del nostro gioco sono “Giocatore vs Giocatore”, “Giocatore vs CPU” e “CPU vs CPU”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7A82F429" w14:textId="7F60714E" w:rsidR="007C205B" w:rsidRDefault="008D19D3" w:rsidP="007C205B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Giocatore</w:t>
      </w:r>
      <w:r w:rsidR="007C205B">
        <w:rPr>
          <w:rFonts w:cstheme="minorHAnsi"/>
        </w:rPr>
        <w:t>:</w:t>
      </w:r>
    </w:p>
    <w:p w14:paraId="5F71A835" w14:textId="1A885072" w:rsidR="007C205B" w:rsidRDefault="007C205B" w:rsidP="007C205B">
      <w:pPr>
        <w:pStyle w:val="Paragrafoelenco"/>
        <w:numPr>
          <w:ilvl w:val="1"/>
          <w:numId w:val="40"/>
        </w:numPr>
        <w:rPr>
          <w:rFonts w:cstheme="minorHAnsi"/>
        </w:rPr>
      </w:pPr>
      <w:r>
        <w:rPr>
          <w:rFonts w:cstheme="minorHAnsi"/>
        </w:rPr>
        <w:t>deve poter scegliere se effettuare una partite con un altro utente oppure contro una CPU</w:t>
      </w:r>
    </w:p>
    <w:p w14:paraId="79D108EF" w14:textId="0976C174" w:rsidR="008D19D3" w:rsidRDefault="008D19D3" w:rsidP="007C205B">
      <w:pPr>
        <w:pStyle w:val="Paragrafoelenco"/>
        <w:numPr>
          <w:ilvl w:val="1"/>
          <w:numId w:val="40"/>
        </w:numPr>
        <w:rPr>
          <w:rFonts w:cstheme="minorHAnsi"/>
        </w:rPr>
      </w:pPr>
      <w:r>
        <w:rPr>
          <w:rFonts w:cstheme="minorHAnsi"/>
        </w:rPr>
        <w:t>scegliere un colore (Bianco/Nero)</w:t>
      </w:r>
    </w:p>
    <w:p w14:paraId="77F7BB9B" w14:textId="2CC862E5" w:rsidR="007C205B" w:rsidRDefault="007C205B" w:rsidP="007C205B">
      <w:pPr>
        <w:pStyle w:val="Paragrafoelenco"/>
        <w:numPr>
          <w:ilvl w:val="1"/>
          <w:numId w:val="40"/>
        </w:numPr>
        <w:rPr>
          <w:rFonts w:cstheme="minorHAnsi"/>
        </w:rPr>
      </w:pPr>
      <w:r>
        <w:rPr>
          <w:rFonts w:cstheme="minorHAnsi"/>
        </w:rPr>
        <w:t>sapere quando si trova sotto scacco/scacco matto/in stallo</w:t>
      </w:r>
    </w:p>
    <w:p w14:paraId="604162EE" w14:textId="0E7EBA7D" w:rsidR="008D19D3" w:rsidRDefault="008D19D3" w:rsidP="008D19D3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CPU (può fare qualsiasi cosa che può fare il giocatore tranne la scelta del colore dato che avrà il colore opposto del giocatore nel caso di una partita tra Giocatore - CPU)</w:t>
      </w:r>
    </w:p>
    <w:p w14:paraId="73BA81FD" w14:textId="2592C068" w:rsidR="008D19D3" w:rsidRDefault="008D19D3" w:rsidP="008D19D3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l’utente deve essere in grado di poter interrompere la partita in qualsiasi momento tramite l’opzione SALVA PARTITA</w:t>
      </w:r>
      <w:r w:rsidR="00B77281">
        <w:rPr>
          <w:rFonts w:cstheme="minorHAnsi"/>
        </w:rPr>
        <w:t>,</w:t>
      </w:r>
      <w:r>
        <w:rPr>
          <w:rFonts w:cstheme="minorHAnsi"/>
        </w:rPr>
        <w:t xml:space="preserve"> che </w:t>
      </w:r>
      <w:r w:rsidR="00B77281">
        <w:rPr>
          <w:rFonts w:cstheme="minorHAnsi"/>
        </w:rPr>
        <w:t>salverà lo stato degli attuali pezzi sulla scacchiera, e successivamente essere in grado di riprendere a giocare</w:t>
      </w:r>
    </w:p>
    <w:p w14:paraId="40A76994" w14:textId="24433533" w:rsidR="00B77281" w:rsidRPr="008D19D3" w:rsidRDefault="00B77281" w:rsidP="008D19D3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poter visualizzare le partite salvate in base al numero di pezzi sulla scacchiera, caselle libere oppure numero di mosse totali fatte nella partita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diagram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12"/>
      <w:footerReference w:type="default" r:id="rId13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9BBA5" w14:textId="77777777" w:rsidR="00CE548C" w:rsidRDefault="00CE548C" w:rsidP="00E15F30">
      <w:pPr>
        <w:spacing w:after="0" w:line="240" w:lineRule="auto"/>
      </w:pPr>
      <w:r>
        <w:separator/>
      </w:r>
    </w:p>
  </w:endnote>
  <w:endnote w:type="continuationSeparator" w:id="0">
    <w:p w14:paraId="75760EBA" w14:textId="77777777" w:rsidR="00CE548C" w:rsidRDefault="00CE548C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AB424" w14:textId="77777777" w:rsidR="00CE548C" w:rsidRDefault="00CE548C" w:rsidP="00E15F30">
      <w:pPr>
        <w:spacing w:after="0" w:line="240" w:lineRule="auto"/>
      </w:pPr>
      <w:r>
        <w:separator/>
      </w:r>
    </w:p>
  </w:footnote>
  <w:footnote w:type="continuationSeparator" w:id="0">
    <w:p w14:paraId="42BAA5D5" w14:textId="77777777" w:rsidR="00CE548C" w:rsidRDefault="00CE548C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3B00416"/>
    <w:multiLevelType w:val="hybridMultilevel"/>
    <w:tmpl w:val="DA42BC2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C27FE"/>
    <w:multiLevelType w:val="hybridMultilevel"/>
    <w:tmpl w:val="D0109A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4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7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4"/>
  </w:num>
  <w:num w:numId="2" w16cid:durableId="1142624036">
    <w:abstractNumId w:val="15"/>
  </w:num>
  <w:num w:numId="3" w16cid:durableId="135298065">
    <w:abstractNumId w:val="1"/>
  </w:num>
  <w:num w:numId="4" w16cid:durableId="1044913163">
    <w:abstractNumId w:val="13"/>
  </w:num>
  <w:num w:numId="5" w16cid:durableId="1645161166">
    <w:abstractNumId w:val="5"/>
  </w:num>
  <w:num w:numId="6" w16cid:durableId="1452243454">
    <w:abstractNumId w:val="9"/>
  </w:num>
  <w:num w:numId="7" w16cid:durableId="1521814851">
    <w:abstractNumId w:val="20"/>
  </w:num>
  <w:num w:numId="8" w16cid:durableId="372312651">
    <w:abstractNumId w:val="8"/>
  </w:num>
  <w:num w:numId="9" w16cid:durableId="668412728">
    <w:abstractNumId w:val="19"/>
  </w:num>
  <w:num w:numId="10" w16cid:durableId="678001973">
    <w:abstractNumId w:val="12"/>
  </w:num>
  <w:num w:numId="11" w16cid:durableId="1473524877">
    <w:abstractNumId w:val="10"/>
  </w:num>
  <w:num w:numId="12" w16cid:durableId="434635551">
    <w:abstractNumId w:val="18"/>
  </w:num>
  <w:num w:numId="13" w16cid:durableId="349651664">
    <w:abstractNumId w:val="6"/>
  </w:num>
  <w:num w:numId="14" w16cid:durableId="762341061">
    <w:abstractNumId w:val="11"/>
  </w:num>
  <w:num w:numId="15" w16cid:durableId="967589849">
    <w:abstractNumId w:val="0"/>
  </w:num>
  <w:num w:numId="16" w16cid:durableId="1017661866">
    <w:abstractNumId w:val="17"/>
  </w:num>
  <w:num w:numId="17" w16cid:durableId="297996149">
    <w:abstractNumId w:val="3"/>
  </w:num>
  <w:num w:numId="18" w16cid:durableId="852765286">
    <w:abstractNumId w:val="3"/>
  </w:num>
  <w:num w:numId="19" w16cid:durableId="1801730539">
    <w:abstractNumId w:val="3"/>
  </w:num>
  <w:num w:numId="20" w16cid:durableId="586698662">
    <w:abstractNumId w:val="3"/>
  </w:num>
  <w:num w:numId="21" w16cid:durableId="611909873">
    <w:abstractNumId w:val="3"/>
  </w:num>
  <w:num w:numId="22" w16cid:durableId="988753756">
    <w:abstractNumId w:val="3"/>
  </w:num>
  <w:num w:numId="23" w16cid:durableId="540750922">
    <w:abstractNumId w:val="3"/>
  </w:num>
  <w:num w:numId="24" w16cid:durableId="209154720">
    <w:abstractNumId w:val="3"/>
  </w:num>
  <w:num w:numId="25" w16cid:durableId="763309451">
    <w:abstractNumId w:val="3"/>
  </w:num>
  <w:num w:numId="26" w16cid:durableId="848566820">
    <w:abstractNumId w:val="3"/>
  </w:num>
  <w:num w:numId="27" w16cid:durableId="1733773783">
    <w:abstractNumId w:val="3"/>
  </w:num>
  <w:num w:numId="28" w16cid:durableId="312027060">
    <w:abstractNumId w:val="3"/>
  </w:num>
  <w:num w:numId="29" w16cid:durableId="1805537011">
    <w:abstractNumId w:val="3"/>
  </w:num>
  <w:num w:numId="30" w16cid:durableId="7752435">
    <w:abstractNumId w:val="3"/>
  </w:num>
  <w:num w:numId="31" w16cid:durableId="1682589343">
    <w:abstractNumId w:val="3"/>
  </w:num>
  <w:num w:numId="32" w16cid:durableId="279264645">
    <w:abstractNumId w:val="3"/>
  </w:num>
  <w:num w:numId="33" w16cid:durableId="787434111">
    <w:abstractNumId w:val="3"/>
  </w:num>
  <w:num w:numId="34" w16cid:durableId="68579841">
    <w:abstractNumId w:val="3"/>
  </w:num>
  <w:num w:numId="35" w16cid:durableId="2082484029">
    <w:abstractNumId w:val="3"/>
  </w:num>
  <w:num w:numId="36" w16cid:durableId="1024945546">
    <w:abstractNumId w:val="3"/>
  </w:num>
  <w:num w:numId="37" w16cid:durableId="1350370316">
    <w:abstractNumId w:val="16"/>
  </w:num>
  <w:num w:numId="38" w16cid:durableId="540095777">
    <w:abstractNumId w:val="14"/>
  </w:num>
  <w:num w:numId="39" w16cid:durableId="2065637758">
    <w:abstractNumId w:val="7"/>
  </w:num>
  <w:num w:numId="40" w16cid:durableId="16861303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C3289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0E19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B4F28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17C6B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C205B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19D3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281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548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4</TotalTime>
  <Pages>5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Francesco Falleroni</cp:lastModifiedBy>
  <cp:revision>99</cp:revision>
  <cp:lastPrinted>2019-03-13T16:41:00Z</cp:lastPrinted>
  <dcterms:created xsi:type="dcterms:W3CDTF">2019-01-27T17:08:00Z</dcterms:created>
  <dcterms:modified xsi:type="dcterms:W3CDTF">2023-09-09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